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25DA5E" w14:textId="38C12860" w:rsidR="00D93AF0" w:rsidRDefault="00D93AF0" w:rsidP="000C69A4">
      <w:r>
        <w:t>Colton Kohler</w:t>
      </w:r>
    </w:p>
    <w:p w14:paraId="023685DF" w14:textId="59EED4D8" w:rsidR="00D93AF0" w:rsidRDefault="00D93AF0" w:rsidP="000C69A4">
      <w:r>
        <w:t>Module 2.3 Assignment</w:t>
      </w:r>
    </w:p>
    <w:p w14:paraId="5AE8478D" w14:textId="77777777" w:rsidR="00723BBF" w:rsidRDefault="00723BBF" w:rsidP="000C69A4"/>
    <w:p w14:paraId="655867E5" w14:textId="496739EB" w:rsidR="000C69A4" w:rsidRDefault="000C69A4" w:rsidP="000C69A4">
      <w:r>
        <w:t>NoSQL Data Structure:</w:t>
      </w:r>
    </w:p>
    <w:p w14:paraId="541092F9" w14:textId="693D0792" w:rsidR="000C69A4" w:rsidRDefault="000C69A4" w:rsidP="000C69A4">
      <w:r>
        <w:t>{</w:t>
      </w:r>
    </w:p>
    <w:p w14:paraId="1AE346CE" w14:textId="77777777" w:rsidR="000C69A4" w:rsidRDefault="000C69A4" w:rsidP="000C69A4">
      <w:r>
        <w:t xml:space="preserve">  "_id": "</w:t>
      </w:r>
      <w:proofErr w:type="spellStart"/>
      <w:r>
        <w:t>user_id_ck</w:t>
      </w:r>
      <w:proofErr w:type="spellEnd"/>
      <w:r>
        <w:t>",</w:t>
      </w:r>
    </w:p>
    <w:p w14:paraId="1C201957" w14:textId="77777777" w:rsidR="000C69A4" w:rsidRDefault="000C69A4" w:rsidP="000C69A4">
      <w:r>
        <w:t xml:space="preserve">  "birthdate": "03-01-1996",</w:t>
      </w:r>
    </w:p>
    <w:p w14:paraId="1678E38B" w14:textId="5F7287A1" w:rsidR="000C69A4" w:rsidRDefault="000C69A4" w:rsidP="000C69A4">
      <w:r>
        <w:t xml:space="preserve">  </w:t>
      </w:r>
      <w:r>
        <w:t>“</w:t>
      </w:r>
      <w:r>
        <w:t>roles</w:t>
      </w:r>
      <w:r>
        <w:t>”</w:t>
      </w:r>
      <w:r>
        <w:t>: [</w:t>
      </w:r>
    </w:p>
    <w:p w14:paraId="36BE032B" w14:textId="25E45928" w:rsidR="000C69A4" w:rsidRDefault="000C69A4" w:rsidP="000C69A4">
      <w:r>
        <w:t xml:space="preserve"> </w:t>
      </w:r>
      <w:r>
        <w:t xml:space="preserve"> </w:t>
      </w:r>
      <w:r>
        <w:t xml:space="preserve">   </w:t>
      </w:r>
      <w:r>
        <w:t>“</w:t>
      </w:r>
      <w:r>
        <w:t>parent</w:t>
      </w:r>
      <w:r>
        <w:t>”</w:t>
      </w:r>
      <w:r>
        <w:t>,</w:t>
      </w:r>
    </w:p>
    <w:p w14:paraId="328C60E3" w14:textId="755C71FE" w:rsidR="000C69A4" w:rsidRDefault="000C69A4" w:rsidP="000C69A4">
      <w:r>
        <w:t xml:space="preserve">  </w:t>
      </w:r>
      <w:r>
        <w:t xml:space="preserve"> </w:t>
      </w:r>
      <w:r>
        <w:t xml:space="preserve">  </w:t>
      </w:r>
      <w:r>
        <w:t>“</w:t>
      </w:r>
      <w:r>
        <w:t>student</w:t>
      </w:r>
      <w:r>
        <w:t>”</w:t>
      </w:r>
      <w:r>
        <w:t>,</w:t>
      </w:r>
    </w:p>
    <w:p w14:paraId="4E6DBD41" w14:textId="4424CD9E" w:rsidR="000C69A4" w:rsidRDefault="000C69A4" w:rsidP="000C69A4">
      <w:r>
        <w:t xml:space="preserve"> </w:t>
      </w:r>
      <w:r>
        <w:t xml:space="preserve">    </w:t>
      </w:r>
      <w:r>
        <w:t>“</w:t>
      </w:r>
      <w:proofErr w:type="spellStart"/>
      <w:r>
        <w:t>Fiance</w:t>
      </w:r>
      <w:proofErr w:type="spellEnd"/>
      <w:r>
        <w:t>”</w:t>
      </w:r>
    </w:p>
    <w:p w14:paraId="630249D1" w14:textId="77777777" w:rsidR="000C69A4" w:rsidRDefault="000C69A4" w:rsidP="000C69A4">
      <w:r>
        <w:t xml:space="preserve">  ],</w:t>
      </w:r>
    </w:p>
    <w:p w14:paraId="69D6C3A5" w14:textId="27B1AA79" w:rsidR="000C69A4" w:rsidRDefault="000C69A4" w:rsidP="000C69A4">
      <w:r>
        <w:t xml:space="preserve">  </w:t>
      </w:r>
      <w:r>
        <w:t>“</w:t>
      </w:r>
      <w:r>
        <w:t>dependents</w:t>
      </w:r>
      <w:r>
        <w:t>”</w:t>
      </w:r>
      <w:r>
        <w:t>: [</w:t>
      </w:r>
    </w:p>
    <w:p w14:paraId="6F1C8048" w14:textId="6760D3E9" w:rsidR="000C69A4" w:rsidRDefault="000C69A4" w:rsidP="000C69A4">
      <w:r>
        <w:t xml:space="preserve">   </w:t>
      </w:r>
      <w:r>
        <w:t xml:space="preserve"> </w:t>
      </w:r>
      <w:r>
        <w:t xml:space="preserve"> {</w:t>
      </w:r>
    </w:p>
    <w:p w14:paraId="33724736" w14:textId="73C2D771" w:rsidR="000C69A4" w:rsidRDefault="000C69A4" w:rsidP="000C69A4">
      <w:r>
        <w:t xml:space="preserve">    </w:t>
      </w:r>
      <w:r>
        <w:t xml:space="preserve">  </w:t>
      </w:r>
      <w:r>
        <w:t xml:space="preserve">  </w:t>
      </w:r>
      <w:r>
        <w:t>“</w:t>
      </w:r>
      <w:r>
        <w:t>name</w:t>
      </w:r>
      <w:r>
        <w:t>”</w:t>
      </w:r>
      <w:r>
        <w:t xml:space="preserve">: </w:t>
      </w:r>
      <w:r>
        <w:t>“</w:t>
      </w:r>
      <w:r>
        <w:t>Leo</w:t>
      </w:r>
      <w:r>
        <w:t>”</w:t>
      </w:r>
      <w:r>
        <w:t>,</w:t>
      </w:r>
    </w:p>
    <w:p w14:paraId="4222C29A" w14:textId="3AD9471E" w:rsidR="000C69A4" w:rsidRDefault="000C69A4" w:rsidP="000C69A4">
      <w:r>
        <w:t xml:space="preserve">   </w:t>
      </w:r>
      <w:r>
        <w:t xml:space="preserve">  </w:t>
      </w:r>
      <w:r>
        <w:t xml:space="preserve">   </w:t>
      </w:r>
      <w:r>
        <w:t>“</w:t>
      </w:r>
      <w:r>
        <w:t>relationship</w:t>
      </w:r>
      <w:r>
        <w:t>”</w:t>
      </w:r>
      <w:r>
        <w:t xml:space="preserve">: </w:t>
      </w:r>
      <w:r>
        <w:t>“</w:t>
      </w:r>
      <w:r>
        <w:t>child</w:t>
      </w:r>
      <w:r>
        <w:t>”</w:t>
      </w:r>
      <w:r>
        <w:t>,</w:t>
      </w:r>
    </w:p>
    <w:p w14:paraId="4A905B92" w14:textId="11D73FC9" w:rsidR="000C69A4" w:rsidRDefault="000C69A4" w:rsidP="000C69A4">
      <w:r>
        <w:t xml:space="preserve"> </w:t>
      </w:r>
      <w:r>
        <w:t xml:space="preserve">  </w:t>
      </w:r>
      <w:r>
        <w:t xml:space="preserve">     "birthdate": "12-16-2015"</w:t>
      </w:r>
    </w:p>
    <w:p w14:paraId="1F15D0C6" w14:textId="09B6AFCE" w:rsidR="000C69A4" w:rsidRDefault="000C69A4" w:rsidP="000C69A4">
      <w:r>
        <w:t xml:space="preserve"> </w:t>
      </w:r>
      <w:r>
        <w:t xml:space="preserve">    },</w:t>
      </w:r>
    </w:p>
    <w:p w14:paraId="22F70284" w14:textId="408324A3" w:rsidR="000C69A4" w:rsidRDefault="000C69A4" w:rsidP="000C69A4">
      <w:r>
        <w:t xml:space="preserve"> </w:t>
      </w:r>
      <w:r>
        <w:t xml:space="preserve">    {</w:t>
      </w:r>
    </w:p>
    <w:p w14:paraId="79283979" w14:textId="6CBCA8D4" w:rsidR="000C69A4" w:rsidRDefault="000C69A4" w:rsidP="000C69A4">
      <w:r>
        <w:t xml:space="preserve">     </w:t>
      </w:r>
      <w:r>
        <w:t xml:space="preserve">  </w:t>
      </w:r>
      <w:r>
        <w:t xml:space="preserve"> </w:t>
      </w:r>
      <w:r>
        <w:t>“</w:t>
      </w:r>
      <w:r>
        <w:t>name</w:t>
      </w:r>
      <w:r>
        <w:t>”</w:t>
      </w:r>
      <w:r>
        <w:t xml:space="preserve">: </w:t>
      </w:r>
      <w:r>
        <w:t>“</w:t>
      </w:r>
      <w:r>
        <w:t>Momomi</w:t>
      </w:r>
      <w:r>
        <w:t>”</w:t>
      </w:r>
      <w:r>
        <w:t>,</w:t>
      </w:r>
    </w:p>
    <w:p w14:paraId="1731C7A7" w14:textId="17EB18F7" w:rsidR="000C69A4" w:rsidRDefault="000C69A4" w:rsidP="000C69A4">
      <w:r>
        <w:t xml:space="preserve">    </w:t>
      </w:r>
      <w:r>
        <w:t xml:space="preserve">  </w:t>
      </w:r>
      <w:r>
        <w:t xml:space="preserve">  </w:t>
      </w:r>
      <w:r>
        <w:t>“</w:t>
      </w:r>
      <w:r>
        <w:t>relationship</w:t>
      </w:r>
      <w:r>
        <w:t>”</w:t>
      </w:r>
      <w:r>
        <w:t xml:space="preserve">: </w:t>
      </w:r>
      <w:r>
        <w:t>“</w:t>
      </w:r>
      <w:r>
        <w:t>fiancé</w:t>
      </w:r>
      <w:r>
        <w:t>”</w:t>
      </w:r>
      <w:r>
        <w:t>,</w:t>
      </w:r>
    </w:p>
    <w:p w14:paraId="6BC50C56" w14:textId="143BC7FA" w:rsidR="000C69A4" w:rsidRDefault="000C69A4" w:rsidP="000C69A4">
      <w:r>
        <w:t xml:space="preserve"> </w:t>
      </w:r>
      <w:r>
        <w:t xml:space="preserve">  </w:t>
      </w:r>
      <w:r>
        <w:t xml:space="preserve">     "birthdate": "01-05-2001"</w:t>
      </w:r>
    </w:p>
    <w:p w14:paraId="017721B4" w14:textId="3BDAD053" w:rsidR="000C69A4" w:rsidRDefault="000C69A4" w:rsidP="000C69A4">
      <w:r>
        <w:t xml:space="preserve">  </w:t>
      </w:r>
      <w:r>
        <w:t xml:space="preserve">   }</w:t>
      </w:r>
    </w:p>
    <w:p w14:paraId="52549D94" w14:textId="6EE63352" w:rsidR="000C69A4" w:rsidRDefault="000C69A4" w:rsidP="000C69A4">
      <w:r>
        <w:t xml:space="preserve">  </w:t>
      </w:r>
      <w:r>
        <w:t xml:space="preserve">  ]</w:t>
      </w:r>
    </w:p>
    <w:p w14:paraId="4D73B90B" w14:textId="132E1089" w:rsidR="00A86676" w:rsidRDefault="000C69A4" w:rsidP="000C69A4">
      <w:r>
        <w:t>}</w:t>
      </w:r>
    </w:p>
    <w:p w14:paraId="2B560D9A" w14:textId="099B6C38" w:rsidR="000C69A4" w:rsidRPr="000C69A4" w:rsidRDefault="000C69A4" w:rsidP="000C69A4">
      <w:r>
        <w:rPr>
          <w:noProof/>
        </w:rPr>
        <w:lastRenderedPageBreak/>
        <w:drawing>
          <wp:inline distT="0" distB="0" distL="0" distR="0" wp14:anchorId="2A934C2E" wp14:editId="599287DA">
            <wp:extent cx="3871295" cy="4580017"/>
            <wp:effectExtent l="0" t="0" r="0" b="0"/>
            <wp:docPr id="246151591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151591" name="Picture 1" descr="A diagram of a computer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1295" cy="4580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C69A4" w:rsidRPr="000C69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0Mza2NDA0MTU3NjVR0lEKTi0uzszPAykwrAUAwEUk7iwAAAA="/>
  </w:docVars>
  <w:rsids>
    <w:rsidRoot w:val="000C69A4"/>
    <w:rsid w:val="000C69A4"/>
    <w:rsid w:val="00334814"/>
    <w:rsid w:val="00517E2B"/>
    <w:rsid w:val="00537DD8"/>
    <w:rsid w:val="00723BBF"/>
    <w:rsid w:val="00A86676"/>
    <w:rsid w:val="00D93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00A76"/>
  <w15:chartTrackingRefBased/>
  <w15:docId w15:val="{F372B1A3-1C95-4DF6-ABF0-15005BE8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69A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69A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69A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69A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69A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69A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69A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69A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69A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69A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69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69A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69A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69A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69A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69A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69A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69A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69A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69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69A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69A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69A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69A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69A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69A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69A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69A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69A4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62</Words>
  <Characters>355</Characters>
  <Application>Microsoft Office Word</Application>
  <DocSecurity>0</DocSecurity>
  <Lines>2</Lines>
  <Paragraphs>1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3</cp:revision>
  <dcterms:created xsi:type="dcterms:W3CDTF">2024-11-04T03:09:00Z</dcterms:created>
  <dcterms:modified xsi:type="dcterms:W3CDTF">2024-11-04T04:13:00Z</dcterms:modified>
</cp:coreProperties>
</file>